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4A61B" w14:textId="77777777" w:rsidR="00812680" w:rsidRDefault="00812680" w:rsidP="00812680">
      <w:pPr>
        <w:pStyle w:val="NormalWeb"/>
      </w:pPr>
      <w:r>
        <w:t>From my visualization it is giving a clear picture of police killings in gender wise </w:t>
      </w:r>
    </w:p>
    <w:p w14:paraId="0B846D16" w14:textId="6179355F" w:rsidR="00812680" w:rsidRDefault="00812680" w:rsidP="00812680">
      <w:pPr>
        <w:pStyle w:val="NormalWeb"/>
      </w:pPr>
      <w:r>
        <w:t>and it is observed that men were killed more than women </w:t>
      </w:r>
      <w:r>
        <w:t>in the year 2015 from the data obtained.</w:t>
      </w:r>
      <w:r w:rsidR="0067560E">
        <w:t xml:space="preserve"> Giving the information </w:t>
      </w:r>
      <w:r>
        <w:t xml:space="preserve">that men killings </w:t>
      </w:r>
      <w:r w:rsidR="0067560E">
        <w:t xml:space="preserve"> by police is  </w:t>
      </w:r>
      <w:r>
        <w:t xml:space="preserve"> more than half the total number of police killing</w:t>
      </w:r>
      <w:r w:rsidR="0067560E">
        <w:t>s</w:t>
      </w:r>
      <w:r>
        <w:t xml:space="preserve">  in the USA </w:t>
      </w:r>
    </w:p>
    <w:p w14:paraId="13C41D6B" w14:textId="65A95933" w:rsidR="00812680" w:rsidRDefault="00812680" w:rsidP="00812680">
      <w:pPr>
        <w:pStyle w:val="NormalWeb"/>
      </w:pPr>
    </w:p>
    <w:p w14:paraId="2CCFF6BC" w14:textId="160DE8FB" w:rsidR="00812680" w:rsidRDefault="00812680" w:rsidP="00812680">
      <w:pPr>
        <w:pStyle w:val="NormalWeb"/>
      </w:pPr>
      <w:r>
        <w:t xml:space="preserve">code </w:t>
      </w:r>
    </w:p>
    <w:p w14:paraId="47C14FF4" w14:textId="77777777" w:rsidR="00812680" w:rsidRDefault="00812680" w:rsidP="00812680">
      <w:pPr>
        <w:pStyle w:val="SourceCode"/>
      </w:pP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data =</w:t>
      </w:r>
      <w:r>
        <w:rPr>
          <w:rStyle w:val="NormalTok"/>
        </w:rPr>
        <w:t xml:space="preserve"> need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ender))</w:t>
      </w:r>
    </w:p>
    <w:p w14:paraId="2EAFA4E0" w14:textId="2354E7FD" w:rsidR="00812680" w:rsidRDefault="00812680" w:rsidP="00812680">
      <w:pPr>
        <w:pStyle w:val="NormalWeb"/>
      </w:pPr>
    </w:p>
    <w:p w14:paraId="0B549ABF" w14:textId="77777777" w:rsidR="00812680" w:rsidRDefault="00812680" w:rsidP="00812680">
      <w:pPr>
        <w:pStyle w:val="NormalWeb"/>
      </w:pPr>
    </w:p>
    <w:p w14:paraId="24F1CC9C" w14:textId="30CE9C3F" w:rsidR="00F20737" w:rsidRDefault="00E27457"/>
    <w:p w14:paraId="014CF4EE" w14:textId="005D125A" w:rsidR="00812680" w:rsidRDefault="00812680"/>
    <w:p w14:paraId="0D95A98B" w14:textId="005D125A" w:rsidR="00812680" w:rsidRDefault="00812680">
      <w:r>
        <w:rPr>
          <w:noProof/>
        </w:rPr>
        <w:drawing>
          <wp:inline distT="0" distB="0" distL="0" distR="0" wp14:anchorId="2E5389BA" wp14:editId="55D76263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icussion-try-copy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12680" w:rsidSect="00FA47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39756" w14:textId="77777777" w:rsidR="00E27457" w:rsidRDefault="00E27457" w:rsidP="00812680">
      <w:r>
        <w:separator/>
      </w:r>
    </w:p>
  </w:endnote>
  <w:endnote w:type="continuationSeparator" w:id="0">
    <w:p w14:paraId="2C11A674" w14:textId="77777777" w:rsidR="00E27457" w:rsidRDefault="00E27457" w:rsidP="008126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A9336" w14:textId="77777777" w:rsidR="00E27457" w:rsidRDefault="00E27457" w:rsidP="00812680">
      <w:r>
        <w:separator/>
      </w:r>
    </w:p>
  </w:footnote>
  <w:footnote w:type="continuationSeparator" w:id="0">
    <w:p w14:paraId="63D776B0" w14:textId="77777777" w:rsidR="00E27457" w:rsidRDefault="00E27457" w:rsidP="0081268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2680"/>
    <w:rsid w:val="0067560E"/>
    <w:rsid w:val="00812680"/>
    <w:rsid w:val="00B6537A"/>
    <w:rsid w:val="00E27457"/>
    <w:rsid w:val="00FA4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ECE2E9F"/>
  <w15:chartTrackingRefBased/>
  <w15:docId w15:val="{215590D7-50F6-E34C-AE46-F331F4E55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1268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VerbatimChar">
    <w:name w:val="Verbatim Char"/>
    <w:basedOn w:val="DefaultParagraphFont"/>
    <w:link w:val="SourceCode"/>
    <w:rsid w:val="00812680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812680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SpecialCharTok">
    <w:name w:val="SpecialCharTok"/>
    <w:basedOn w:val="VerbatimChar"/>
    <w:rsid w:val="00812680"/>
    <w:rPr>
      <w:rFonts w:ascii="Consolas" w:hAnsi="Consolas"/>
      <w:color w:val="000000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812680"/>
    <w:rPr>
      <w:rFonts w:ascii="Consolas" w:hAnsi="Consolas"/>
      <w:color w:val="000000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812680"/>
    <w:rPr>
      <w:rFonts w:ascii="Consolas" w:hAnsi="Consolas"/>
      <w:color w:val="C4A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812680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126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2680"/>
  </w:style>
  <w:style w:type="paragraph" w:styleId="Footer">
    <w:name w:val="footer"/>
    <w:basedOn w:val="Normal"/>
    <w:link w:val="FooterChar"/>
    <w:uiPriority w:val="99"/>
    <w:unhideWhenUsed/>
    <w:rsid w:val="008126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26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279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6</Words>
  <Characters>322</Characters>
  <Application>Microsoft Office Word</Application>
  <DocSecurity>0</DocSecurity>
  <Lines>2</Lines>
  <Paragraphs>1</Paragraphs>
  <ScaleCrop>false</ScaleCrop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2</cp:revision>
  <dcterms:created xsi:type="dcterms:W3CDTF">2022-06-26T13:22:00Z</dcterms:created>
  <dcterms:modified xsi:type="dcterms:W3CDTF">2022-06-26T13:31:00Z</dcterms:modified>
</cp:coreProperties>
</file>